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BCC5D" w14:textId="5F8C741B" w:rsidR="00A71630" w:rsidRDefault="00BA32EC" w:rsidP="00A71630">
      <w:pPr>
        <w:ind w:left="360" w:hanging="360"/>
        <w:rPr>
          <w:rFonts w:ascii="Arial" w:hAnsi="Arial" w:cs="Arial"/>
          <w:b/>
          <w:bCs/>
          <w:sz w:val="28"/>
          <w:szCs w:val="28"/>
          <w:u w:val="single"/>
        </w:rPr>
      </w:pPr>
      <w:r w:rsidRPr="005519E3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58240" behindDoc="0" locked="0" layoutInCell="1" allowOverlap="1" wp14:anchorId="75AC294E" wp14:editId="29E2D057">
            <wp:simplePos x="0" y="0"/>
            <wp:positionH relativeFrom="margin">
              <wp:posOffset>6031230</wp:posOffset>
            </wp:positionH>
            <wp:positionV relativeFrom="margin">
              <wp:posOffset>-628650</wp:posOffset>
            </wp:positionV>
            <wp:extent cx="869315" cy="1028700"/>
            <wp:effectExtent l="0" t="0" r="6985" b="0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931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19E3">
        <w:rPr>
          <w:rFonts w:ascii="Arial" w:hAnsi="Arial" w:cs="Arial"/>
          <w:b/>
          <w:bCs/>
          <w:sz w:val="28"/>
          <w:szCs w:val="28"/>
          <w:u w:val="single"/>
        </w:rPr>
        <w:t xml:space="preserve">OAAS </w:t>
      </w:r>
      <w:r w:rsidR="00A71630" w:rsidRPr="005519E3">
        <w:rPr>
          <w:rFonts w:ascii="Arial" w:hAnsi="Arial" w:cs="Arial"/>
          <w:b/>
          <w:bCs/>
          <w:sz w:val="28"/>
          <w:szCs w:val="28"/>
          <w:u w:val="single"/>
        </w:rPr>
        <w:t>JUDGING SCHOOL EVALUATION</w:t>
      </w:r>
    </w:p>
    <w:p w14:paraId="2944D355" w14:textId="77777777" w:rsidR="00EE4FE2" w:rsidRDefault="00EE4FE2" w:rsidP="00EE4FE2">
      <w:pPr>
        <w:rPr>
          <w:rFonts w:ascii="Arial" w:hAnsi="Arial" w:cs="Arial"/>
        </w:rPr>
      </w:pPr>
    </w:p>
    <w:p w14:paraId="0A86B8D1" w14:textId="6436E6E5" w:rsidR="00EE4FE2" w:rsidRPr="00194BEE" w:rsidRDefault="00EE4FE2" w:rsidP="00EE4FE2">
      <w:pPr>
        <w:rPr>
          <w:rFonts w:ascii="Arial" w:hAnsi="Arial" w:cs="Arial"/>
        </w:rPr>
      </w:pPr>
      <w:r w:rsidRPr="00194BEE">
        <w:rPr>
          <w:rFonts w:ascii="Arial" w:hAnsi="Arial" w:cs="Arial"/>
        </w:rPr>
        <w:t>Date: _________________________________</w:t>
      </w:r>
    </w:p>
    <w:p w14:paraId="6D6CE232" w14:textId="77777777" w:rsidR="00EE4FE2" w:rsidRPr="00194BEE" w:rsidRDefault="00EE4FE2" w:rsidP="00EE4FE2">
      <w:pPr>
        <w:rPr>
          <w:rFonts w:ascii="Arial" w:hAnsi="Arial" w:cs="Arial"/>
        </w:rPr>
      </w:pPr>
    </w:p>
    <w:p w14:paraId="052E81D1" w14:textId="77777777" w:rsidR="00EE4FE2" w:rsidRDefault="00EE4FE2" w:rsidP="00EE4FE2">
      <w:pPr>
        <w:rPr>
          <w:rFonts w:ascii="Arial" w:hAnsi="Arial" w:cs="Arial"/>
        </w:rPr>
      </w:pPr>
      <w:r w:rsidRPr="00194BEE">
        <w:rPr>
          <w:rFonts w:ascii="Arial" w:hAnsi="Arial" w:cs="Arial"/>
        </w:rPr>
        <w:t>Topic: __________________________________</w:t>
      </w:r>
      <w:r>
        <w:rPr>
          <w:rFonts w:ascii="Arial" w:hAnsi="Arial" w:cs="Arial"/>
        </w:rPr>
        <w:t>____________</w:t>
      </w:r>
      <w:r w:rsidRPr="00194BEE">
        <w:rPr>
          <w:rFonts w:ascii="Arial" w:hAnsi="Arial" w:cs="Arial"/>
        </w:rPr>
        <w:t>____________________________________</w:t>
      </w:r>
    </w:p>
    <w:p w14:paraId="601329D3" w14:textId="77777777" w:rsidR="00892A78" w:rsidRDefault="00892A78" w:rsidP="00892A78">
      <w:pPr>
        <w:ind w:left="360"/>
        <w:rPr>
          <w:rFonts w:ascii="Arial" w:hAnsi="Arial" w:cs="Arial"/>
        </w:rPr>
      </w:pPr>
    </w:p>
    <w:p w14:paraId="3DB745E8" w14:textId="0646AACD" w:rsidR="00A71630" w:rsidRPr="00194BEE" w:rsidRDefault="00A71630" w:rsidP="00A71630">
      <w:pPr>
        <w:numPr>
          <w:ilvl w:val="0"/>
          <w:numId w:val="1"/>
        </w:numPr>
        <w:rPr>
          <w:rFonts w:ascii="Arial" w:hAnsi="Arial" w:cs="Arial"/>
        </w:rPr>
      </w:pPr>
      <w:r w:rsidRPr="00194BEE">
        <w:rPr>
          <w:rFonts w:ascii="Arial" w:hAnsi="Arial" w:cs="Arial"/>
        </w:rPr>
        <w:t xml:space="preserve">Were you attending as </w:t>
      </w:r>
      <w:proofErr w:type="gramStart"/>
      <w:r w:rsidRPr="00194BEE">
        <w:rPr>
          <w:rFonts w:ascii="Arial" w:hAnsi="Arial" w:cs="Arial"/>
        </w:rPr>
        <w:t>a :</w:t>
      </w:r>
      <w:proofErr w:type="gramEnd"/>
      <w:r w:rsidRPr="00194BEE">
        <w:rPr>
          <w:rFonts w:ascii="Arial" w:hAnsi="Arial" w:cs="Arial"/>
        </w:rPr>
        <w:t xml:space="preserve"> </w:t>
      </w:r>
      <w:r w:rsidRPr="00194BEE">
        <w:rPr>
          <w:rFonts w:ascii="Arial" w:hAnsi="Arial" w:cs="Arial"/>
          <w:b/>
          <w:bCs/>
        </w:rPr>
        <w:t>Judge</w:t>
      </w:r>
      <w:r w:rsidR="00CB58F7" w:rsidRPr="00194BEE">
        <w:rPr>
          <w:rFonts w:ascii="Arial" w:hAnsi="Arial" w:cs="Arial"/>
          <w:b/>
          <w:bCs/>
        </w:rPr>
        <w:t xml:space="preserve"> </w:t>
      </w:r>
      <w:r w:rsidRPr="00194BEE">
        <w:rPr>
          <w:rFonts w:ascii="Arial" w:hAnsi="Arial" w:cs="Arial"/>
          <w:b/>
          <w:bCs/>
        </w:rPr>
        <w:t>_____</w:t>
      </w:r>
      <w:r w:rsidRPr="00194BEE">
        <w:rPr>
          <w:rFonts w:ascii="Arial" w:hAnsi="Arial" w:cs="Arial"/>
          <w:b/>
          <w:bCs/>
        </w:rPr>
        <w:tab/>
        <w:t>Apprentice</w:t>
      </w:r>
      <w:r w:rsidR="00CB58F7" w:rsidRPr="00194BEE">
        <w:rPr>
          <w:rFonts w:ascii="Arial" w:hAnsi="Arial" w:cs="Arial"/>
          <w:b/>
          <w:bCs/>
        </w:rPr>
        <w:t xml:space="preserve"> </w:t>
      </w:r>
      <w:r w:rsidRPr="00194BEE">
        <w:rPr>
          <w:rFonts w:ascii="Arial" w:hAnsi="Arial" w:cs="Arial"/>
          <w:b/>
          <w:bCs/>
        </w:rPr>
        <w:t>_____</w:t>
      </w:r>
      <w:r w:rsidRPr="00194BEE">
        <w:rPr>
          <w:rFonts w:ascii="Arial" w:hAnsi="Arial" w:cs="Arial"/>
          <w:b/>
          <w:bCs/>
        </w:rPr>
        <w:tab/>
        <w:t>Other</w:t>
      </w:r>
      <w:r w:rsidR="00CB58F7" w:rsidRPr="00194BEE">
        <w:rPr>
          <w:rFonts w:ascii="Arial" w:hAnsi="Arial" w:cs="Arial"/>
          <w:b/>
          <w:bCs/>
        </w:rPr>
        <w:t xml:space="preserve"> </w:t>
      </w:r>
      <w:r w:rsidRPr="00194BEE">
        <w:rPr>
          <w:rFonts w:ascii="Arial" w:hAnsi="Arial" w:cs="Arial"/>
          <w:b/>
          <w:bCs/>
        </w:rPr>
        <w:t>_____</w:t>
      </w:r>
    </w:p>
    <w:p w14:paraId="6DCCAB86" w14:textId="77777777" w:rsidR="00CB58F7" w:rsidRPr="00194BEE" w:rsidRDefault="00CB58F7" w:rsidP="00CB58F7">
      <w:pPr>
        <w:ind w:left="360"/>
        <w:rPr>
          <w:rFonts w:ascii="Arial" w:hAnsi="Arial" w:cs="Arial"/>
        </w:rPr>
      </w:pPr>
    </w:p>
    <w:p w14:paraId="090FA955" w14:textId="1439B09E" w:rsidR="00CB58F7" w:rsidRPr="00194BEE" w:rsidRDefault="00FB2051" w:rsidP="00A71630">
      <w:pPr>
        <w:numPr>
          <w:ilvl w:val="0"/>
          <w:numId w:val="1"/>
        </w:numPr>
        <w:rPr>
          <w:rFonts w:ascii="Arial" w:hAnsi="Arial" w:cs="Arial"/>
        </w:rPr>
      </w:pPr>
      <w:r w:rsidRPr="00194BEE">
        <w:rPr>
          <w:rFonts w:ascii="Arial" w:hAnsi="Arial" w:cs="Arial"/>
        </w:rPr>
        <w:t>Approximately h</w:t>
      </w:r>
      <w:r w:rsidR="00CB58F7" w:rsidRPr="00194BEE">
        <w:rPr>
          <w:rFonts w:ascii="Arial" w:hAnsi="Arial" w:cs="Arial"/>
        </w:rPr>
        <w:t xml:space="preserve">ow many judging schools have you attended ? </w:t>
      </w:r>
      <w:r w:rsidR="00CB58F7" w:rsidRPr="00194BEE">
        <w:rPr>
          <w:rFonts w:ascii="Arial" w:hAnsi="Arial" w:cs="Arial"/>
          <w:b/>
          <w:bCs/>
        </w:rPr>
        <w:t>First ___   5 to 10 __</w:t>
      </w:r>
      <w:r w:rsidRPr="00194BEE">
        <w:rPr>
          <w:rFonts w:ascii="Arial" w:hAnsi="Arial" w:cs="Arial"/>
          <w:b/>
          <w:bCs/>
        </w:rPr>
        <w:t xml:space="preserve">  </w:t>
      </w:r>
      <w:r w:rsidR="00CB58F7" w:rsidRPr="00194BEE">
        <w:rPr>
          <w:rFonts w:ascii="Arial" w:hAnsi="Arial" w:cs="Arial"/>
          <w:b/>
          <w:bCs/>
        </w:rPr>
        <w:t xml:space="preserve">  11 or more ___</w:t>
      </w:r>
    </w:p>
    <w:p w14:paraId="76B735F5" w14:textId="6A98F7EA" w:rsidR="00A71630" w:rsidRPr="00194BEE" w:rsidRDefault="00A71630" w:rsidP="00A71630">
      <w:pPr>
        <w:ind w:left="360"/>
        <w:rPr>
          <w:rFonts w:ascii="Arial" w:hAnsi="Arial" w:cs="Arial"/>
        </w:rPr>
      </w:pPr>
    </w:p>
    <w:p w14:paraId="4588638E" w14:textId="0B3C0D31" w:rsidR="007D3B6B" w:rsidRPr="00194BEE" w:rsidRDefault="007D3B6B" w:rsidP="007D3B6B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as the Instructor familiar with the topic and able to present the information in a clear, concise manner ?</w:t>
      </w:r>
    </w:p>
    <w:p w14:paraId="49EA3029" w14:textId="3A1AF25C" w:rsidR="007D3B6B" w:rsidRDefault="007D3B6B" w:rsidP="007D3B6B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36D098BA" w14:textId="3A574956" w:rsidR="00895094" w:rsidRPr="00194BEE" w:rsidRDefault="00895094" w:rsidP="00895094">
      <w:pPr>
        <w:spacing w:before="240"/>
        <w:rPr>
          <w:rFonts w:ascii="Arial" w:hAnsi="Arial" w:cs="Arial"/>
          <w:b/>
          <w:bCs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1AEAD572" w14:textId="3E0B3BB9" w:rsidR="007F4EA7" w:rsidRPr="00194BEE" w:rsidRDefault="007F4EA7" w:rsidP="007D3B6B">
      <w:pPr>
        <w:rPr>
          <w:rFonts w:ascii="Arial" w:hAnsi="Arial" w:cs="Arial"/>
          <w:b/>
          <w:bCs/>
          <w:lang w:val="en-CA"/>
        </w:rPr>
      </w:pPr>
    </w:p>
    <w:p w14:paraId="051836DF" w14:textId="0B9E48C8" w:rsidR="007F4EA7" w:rsidRPr="00194BEE" w:rsidRDefault="007F4EA7" w:rsidP="007F4EA7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 xml:space="preserve">Was the Instructor on time and </w:t>
      </w:r>
      <w:r w:rsidR="007D0CA6" w:rsidRPr="004F4D0B">
        <w:rPr>
          <w:rFonts w:ascii="Arial" w:hAnsi="Arial" w:cs="Arial"/>
          <w:lang w:val="en-CA"/>
        </w:rPr>
        <w:t>prepared</w:t>
      </w:r>
      <w:r w:rsidRPr="004F4D0B">
        <w:rPr>
          <w:rFonts w:ascii="Arial" w:hAnsi="Arial" w:cs="Arial"/>
          <w:lang w:val="en-CA"/>
        </w:rPr>
        <w:t xml:space="preserve"> </w:t>
      </w:r>
      <w:r w:rsidR="000C28EE" w:rsidRPr="004F4D0B">
        <w:rPr>
          <w:rFonts w:ascii="Arial" w:hAnsi="Arial" w:cs="Arial"/>
          <w:lang w:val="en-CA"/>
        </w:rPr>
        <w:t>to instruct</w:t>
      </w:r>
      <w:r w:rsidRPr="004F4D0B">
        <w:rPr>
          <w:rFonts w:ascii="Arial" w:hAnsi="Arial" w:cs="Arial"/>
          <w:lang w:val="en-CA"/>
        </w:rPr>
        <w:t xml:space="preserve"> the school ?</w:t>
      </w:r>
    </w:p>
    <w:p w14:paraId="0CFDBD51" w14:textId="7D9FABC4" w:rsidR="007F4EA7" w:rsidRDefault="007F4EA7" w:rsidP="007F4EA7">
      <w:pPr>
        <w:rPr>
          <w:rFonts w:ascii="Arial" w:hAnsi="Arial" w:cs="Arial"/>
          <w:b/>
          <w:bCs/>
          <w:lang w:val="en-CA"/>
        </w:rPr>
      </w:pPr>
      <w:bookmarkStart w:id="0" w:name="_Hlk102643952"/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24541F42" w14:textId="352195FA" w:rsidR="00895094" w:rsidRPr="00895094" w:rsidRDefault="00895094" w:rsidP="00895094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bookmarkEnd w:id="0"/>
    <w:p w14:paraId="24A774A8" w14:textId="47332733" w:rsidR="00890C0F" w:rsidRPr="00194BEE" w:rsidRDefault="00890C0F" w:rsidP="007F4EA7">
      <w:pPr>
        <w:rPr>
          <w:rFonts w:ascii="Arial" w:hAnsi="Arial" w:cs="Arial"/>
          <w:b/>
          <w:bCs/>
          <w:lang w:val="en-CA"/>
        </w:rPr>
      </w:pPr>
    </w:p>
    <w:p w14:paraId="1073A506" w14:textId="0607E9CB" w:rsidR="00890C0F" w:rsidRPr="004F4D0B" w:rsidRDefault="00890C0F" w:rsidP="00890C0F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>Could you hear the Instructor clearly?</w:t>
      </w:r>
    </w:p>
    <w:p w14:paraId="4FFF02B8" w14:textId="1ECF2566" w:rsidR="007F4EA7" w:rsidRPr="004F4D0B" w:rsidRDefault="00890C0F" w:rsidP="007D3B6B">
      <w:pPr>
        <w:rPr>
          <w:rFonts w:ascii="Arial" w:hAnsi="Arial" w:cs="Arial"/>
          <w:b/>
          <w:bCs/>
          <w:lang w:val="en-CA"/>
        </w:rPr>
      </w:pPr>
      <w:r w:rsidRPr="004F4D0B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795D2957" w14:textId="77777777" w:rsidR="00890C0F" w:rsidRPr="004F4D0B" w:rsidRDefault="00890C0F" w:rsidP="00890C0F">
      <w:pPr>
        <w:ind w:left="360"/>
        <w:rPr>
          <w:rFonts w:ascii="Arial" w:hAnsi="Arial" w:cs="Arial"/>
          <w:lang w:val="en-CA"/>
        </w:rPr>
      </w:pPr>
    </w:p>
    <w:p w14:paraId="1C601548" w14:textId="68BFB2FC" w:rsidR="007D3B6B" w:rsidRPr="004F4D0B" w:rsidRDefault="007D3B6B" w:rsidP="00CB58F7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Was the </w:t>
      </w:r>
      <w:r w:rsidR="003745C7" w:rsidRPr="004F4D0B">
        <w:rPr>
          <w:rFonts w:ascii="Arial" w:hAnsi="Arial" w:cs="Arial"/>
          <w:lang w:val="en-CA"/>
        </w:rPr>
        <w:t>school</w:t>
      </w:r>
      <w:r w:rsidRPr="004F4D0B">
        <w:rPr>
          <w:rFonts w:ascii="Arial" w:hAnsi="Arial" w:cs="Arial"/>
          <w:lang w:val="en-CA"/>
        </w:rPr>
        <w:t xml:space="preserve"> </w:t>
      </w:r>
      <w:r w:rsidR="0019372E" w:rsidRPr="004F4D0B">
        <w:rPr>
          <w:rFonts w:ascii="Arial" w:hAnsi="Arial" w:cs="Arial"/>
          <w:lang w:val="en-CA"/>
        </w:rPr>
        <w:t>engaging</w:t>
      </w:r>
      <w:r w:rsidRPr="004F4D0B">
        <w:rPr>
          <w:rFonts w:ascii="Arial" w:hAnsi="Arial" w:cs="Arial"/>
          <w:lang w:val="en-CA"/>
        </w:rPr>
        <w:t xml:space="preserve"> and inclusive for all levels of participants?</w:t>
      </w:r>
    </w:p>
    <w:p w14:paraId="44E91AD5" w14:textId="47168E4B" w:rsidR="00A71630" w:rsidRPr="004F4D0B" w:rsidRDefault="00A71630" w:rsidP="00A71630">
      <w:pPr>
        <w:rPr>
          <w:rFonts w:ascii="Arial" w:hAnsi="Arial" w:cs="Arial"/>
          <w:b/>
          <w:bCs/>
          <w:lang w:val="en-CA"/>
        </w:rPr>
      </w:pPr>
      <w:r w:rsidRPr="004F4D0B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4CE0DBFC" w14:textId="2ADA709B" w:rsidR="0019372E" w:rsidRPr="00194BEE" w:rsidRDefault="0019372E" w:rsidP="00BB24C3">
      <w:pPr>
        <w:spacing w:before="240"/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If not, why not? Suggestions to make it more engaging and inclusive:  </w:t>
      </w:r>
      <w:r w:rsidRPr="00194BEE">
        <w:rPr>
          <w:rFonts w:ascii="Arial" w:hAnsi="Arial" w:cs="Arial"/>
          <w:lang w:val="en-CA"/>
        </w:rPr>
        <w:t>______________________________</w:t>
      </w:r>
    </w:p>
    <w:p w14:paraId="475DB4CD" w14:textId="3548F1FE" w:rsidR="00B35AC0" w:rsidRPr="00194BEE" w:rsidRDefault="0019372E" w:rsidP="00BB24C3">
      <w:pPr>
        <w:spacing w:before="240"/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</w:t>
      </w:r>
    </w:p>
    <w:p w14:paraId="53910A4B" w14:textId="358AF059" w:rsidR="0019372E" w:rsidRPr="0019372E" w:rsidRDefault="0019372E" w:rsidP="00BB24C3">
      <w:pPr>
        <w:spacing w:before="24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_______________________________________________________________________________________</w:t>
      </w:r>
    </w:p>
    <w:p w14:paraId="74546BFD" w14:textId="77777777" w:rsidR="0019372E" w:rsidRPr="0019372E" w:rsidRDefault="0019372E" w:rsidP="0019372E">
      <w:pPr>
        <w:ind w:left="360"/>
        <w:rPr>
          <w:rFonts w:ascii="Arial" w:hAnsi="Arial" w:cs="Arial"/>
          <w:lang w:val="en-CA"/>
        </w:rPr>
      </w:pPr>
    </w:p>
    <w:p w14:paraId="76E94BE2" w14:textId="29BA8A32" w:rsidR="00B35AC0" w:rsidRPr="00194BEE" w:rsidRDefault="00B35AC0" w:rsidP="00FB2051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 xml:space="preserve"> </w:t>
      </w:r>
      <w:r w:rsidRPr="00194BEE">
        <w:rPr>
          <w:rFonts w:ascii="Arial" w:hAnsi="Arial" w:cs="Arial"/>
          <w:lang w:val="en-CA"/>
        </w:rPr>
        <w:t>How would you rate the information that was presented?</w:t>
      </w:r>
    </w:p>
    <w:p w14:paraId="635CA193" w14:textId="6483704F" w:rsidR="00B35AC0" w:rsidRDefault="00B35AC0" w:rsidP="00B35AC0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Excellent)                             1                2               3               4               5                     (Poor)</w:t>
      </w:r>
    </w:p>
    <w:p w14:paraId="05319626" w14:textId="635C751E" w:rsidR="00895094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69D82EFA" w14:textId="77777777" w:rsidR="00342DD8" w:rsidRPr="00194BEE" w:rsidRDefault="00342DD8" w:rsidP="00B35AC0">
      <w:pPr>
        <w:rPr>
          <w:rFonts w:ascii="Arial" w:hAnsi="Arial" w:cs="Arial"/>
          <w:b/>
          <w:bCs/>
          <w:lang w:val="en-CA"/>
        </w:rPr>
      </w:pPr>
    </w:p>
    <w:p w14:paraId="14F48663" w14:textId="2447528F" w:rsidR="00342DD8" w:rsidRPr="004F4D0B" w:rsidRDefault="00342DD8" w:rsidP="00342DD8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>Was the time allotted for each topic sufficient to adequately cover all the information?</w:t>
      </w:r>
    </w:p>
    <w:p w14:paraId="59F53AA1" w14:textId="77777777" w:rsidR="00342DD8" w:rsidRPr="00194BEE" w:rsidRDefault="00342DD8" w:rsidP="00342DD8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55AFE881" w14:textId="77777777" w:rsidR="00895094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2AB7511F" w14:textId="77777777" w:rsidR="00895094" w:rsidRPr="00194BEE" w:rsidRDefault="00895094" w:rsidP="007D3B6B">
      <w:pPr>
        <w:rPr>
          <w:rFonts w:ascii="Arial" w:hAnsi="Arial" w:cs="Arial"/>
          <w:lang w:val="en-CA"/>
        </w:rPr>
      </w:pPr>
    </w:p>
    <w:p w14:paraId="1B526CD0" w14:textId="4BA5AB25" w:rsidR="00B35AC0" w:rsidRPr="00194BEE" w:rsidRDefault="00B35AC0" w:rsidP="00FB2051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ere you given adequate time for “hands on” training?</w:t>
      </w:r>
    </w:p>
    <w:p w14:paraId="442539FC" w14:textId="1F248B86" w:rsidR="00B35AC0" w:rsidRPr="00194BEE" w:rsidRDefault="00B35AC0" w:rsidP="00B35AC0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7A764488" w14:textId="77777777" w:rsidR="00895094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58095697" w14:textId="77777777" w:rsidR="000C28EE" w:rsidRPr="00194BEE" w:rsidRDefault="000C28EE" w:rsidP="00B35AC0">
      <w:pPr>
        <w:rPr>
          <w:rFonts w:ascii="Arial" w:hAnsi="Arial" w:cs="Arial"/>
          <w:b/>
          <w:bCs/>
          <w:lang w:val="en-CA"/>
        </w:rPr>
      </w:pPr>
    </w:p>
    <w:p w14:paraId="75A462CB" w14:textId="19556DE5" w:rsidR="00FB2051" w:rsidRPr="00194BEE" w:rsidRDefault="000C28EE" w:rsidP="000C28EE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as the structure of the judging school conducive to good participation?</w:t>
      </w:r>
    </w:p>
    <w:p w14:paraId="49F8AC3D" w14:textId="4E0576C1" w:rsidR="000C28EE" w:rsidRPr="00194BEE" w:rsidRDefault="000C28EE" w:rsidP="000C28EE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42A99F3C" w14:textId="6AB71F34" w:rsidR="007D0CA6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54F0F44E" w14:textId="3AD93392" w:rsidR="007D0CA6" w:rsidRPr="00895094" w:rsidRDefault="007D0CA6" w:rsidP="001B6FC2">
      <w:pPr>
        <w:rPr>
          <w:rFonts w:ascii="Arial" w:hAnsi="Arial" w:cs="Arial"/>
          <w:lang w:val="en-CA"/>
        </w:rPr>
      </w:pPr>
    </w:p>
    <w:p w14:paraId="4E5056F4" w14:textId="77777777" w:rsidR="00892A78" w:rsidRDefault="00892A78">
      <w:pPr>
        <w:spacing w:after="16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br w:type="page"/>
      </w:r>
    </w:p>
    <w:p w14:paraId="2D1D24B4" w14:textId="7D5F5BC4" w:rsidR="007D3B6B" w:rsidRPr="00194BEE" w:rsidRDefault="00615145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lastRenderedPageBreak/>
        <w:t xml:space="preserve"> </w:t>
      </w:r>
      <w:r w:rsidR="001E5FEF" w:rsidRPr="00194BEE">
        <w:rPr>
          <w:rFonts w:ascii="Arial" w:hAnsi="Arial" w:cs="Arial"/>
          <w:lang w:val="en-CA"/>
        </w:rPr>
        <w:t>Did this school assist you to</w:t>
      </w:r>
      <w:r w:rsidR="007D3B6B" w:rsidRPr="00194BEE">
        <w:rPr>
          <w:rFonts w:ascii="Arial" w:hAnsi="Arial" w:cs="Arial"/>
          <w:lang w:val="en-CA"/>
        </w:rPr>
        <w:t xml:space="preserve"> feel </w:t>
      </w:r>
      <w:r w:rsidR="00A44E43" w:rsidRPr="00194BEE">
        <w:rPr>
          <w:rFonts w:ascii="Arial" w:hAnsi="Arial" w:cs="Arial"/>
          <w:lang w:val="en-CA"/>
        </w:rPr>
        <w:t>confident</w:t>
      </w:r>
      <w:r w:rsidR="001E5FEF" w:rsidRPr="00194BEE">
        <w:rPr>
          <w:rFonts w:ascii="Arial" w:hAnsi="Arial" w:cs="Arial"/>
          <w:lang w:val="en-CA"/>
        </w:rPr>
        <w:t xml:space="preserve"> to </w:t>
      </w:r>
      <w:r w:rsidR="00CB58F7" w:rsidRPr="00194BEE">
        <w:rPr>
          <w:rFonts w:ascii="Arial" w:hAnsi="Arial" w:cs="Arial"/>
          <w:lang w:val="en-CA"/>
        </w:rPr>
        <w:t>judge</w:t>
      </w:r>
      <w:r w:rsidR="007C1D61" w:rsidRPr="00194BEE">
        <w:rPr>
          <w:rFonts w:ascii="Arial" w:hAnsi="Arial" w:cs="Arial"/>
          <w:lang w:val="en-CA"/>
        </w:rPr>
        <w:t xml:space="preserve"> or apprentice</w:t>
      </w:r>
      <w:r w:rsidR="001E5FEF" w:rsidRPr="00194BEE">
        <w:rPr>
          <w:rFonts w:ascii="Arial" w:hAnsi="Arial" w:cs="Arial"/>
          <w:lang w:val="en-CA"/>
        </w:rPr>
        <w:t xml:space="preserve"> at fairs</w:t>
      </w:r>
      <w:r w:rsidR="007D3B6B" w:rsidRPr="00194BEE">
        <w:rPr>
          <w:rFonts w:ascii="Arial" w:hAnsi="Arial" w:cs="Arial"/>
          <w:lang w:val="en-CA"/>
        </w:rPr>
        <w:t>?</w:t>
      </w:r>
    </w:p>
    <w:p w14:paraId="09FF3776" w14:textId="77777777" w:rsidR="00CB58F7" w:rsidRPr="00194BEE" w:rsidRDefault="00CB58F7" w:rsidP="00CB58F7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4ED1F482" w14:textId="77777777" w:rsidR="00CB58F7" w:rsidRPr="00194BEE" w:rsidRDefault="00CB58F7" w:rsidP="007D3B6B">
      <w:pPr>
        <w:rPr>
          <w:rFonts w:ascii="Arial" w:hAnsi="Arial" w:cs="Arial"/>
          <w:lang w:val="en-CA"/>
        </w:rPr>
      </w:pPr>
    </w:p>
    <w:p w14:paraId="28E30988" w14:textId="2587583D" w:rsidR="005519E3" w:rsidRPr="004F4D0B" w:rsidRDefault="005519E3" w:rsidP="005519E3">
      <w:p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If </w:t>
      </w:r>
      <w:r w:rsidR="001D1034" w:rsidRPr="004F4D0B">
        <w:rPr>
          <w:rFonts w:ascii="Arial" w:hAnsi="Arial" w:cs="Arial"/>
          <w:lang w:val="en-CA"/>
        </w:rPr>
        <w:t>not, why not? __________________________________________________________________________</w:t>
      </w:r>
    </w:p>
    <w:p w14:paraId="0EE2475D" w14:textId="1650756E" w:rsidR="00352B29" w:rsidRPr="00194BEE" w:rsidRDefault="00352B29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How did you rate the facilities??</w:t>
      </w:r>
    </w:p>
    <w:p w14:paraId="053F9B2B" w14:textId="77777777" w:rsidR="00352B29" w:rsidRPr="00194BEE" w:rsidRDefault="00352B29" w:rsidP="00352B29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Excellent)                             1                2               3               4               5                     (Poor)</w:t>
      </w:r>
    </w:p>
    <w:p w14:paraId="7E4AA13A" w14:textId="771BFD2B" w:rsidR="007F4EA7" w:rsidRPr="00194BEE" w:rsidRDefault="007F4EA7" w:rsidP="007D3B6B">
      <w:pPr>
        <w:rPr>
          <w:rFonts w:ascii="Arial" w:hAnsi="Arial" w:cs="Arial"/>
          <w:lang w:val="en-CA"/>
        </w:rPr>
      </w:pPr>
    </w:p>
    <w:p w14:paraId="7F61B197" w14:textId="52DA2D0B" w:rsidR="00352B29" w:rsidRPr="00194BEE" w:rsidRDefault="00352B29" w:rsidP="007D3B6B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Comments</w:t>
      </w:r>
      <w:r w:rsidR="007D0CA6" w:rsidRPr="00194BEE">
        <w:rPr>
          <w:rFonts w:ascii="Arial" w:hAnsi="Arial" w:cs="Arial"/>
          <w:lang w:val="en-CA"/>
        </w:rPr>
        <w:t>(</w:t>
      </w:r>
      <w:r w:rsidR="001500EC" w:rsidRPr="00194BEE">
        <w:rPr>
          <w:rFonts w:ascii="Arial" w:hAnsi="Arial" w:cs="Arial"/>
          <w:lang w:val="en-CA"/>
        </w:rPr>
        <w:t>re: accessibility</w:t>
      </w:r>
      <w:r w:rsidR="00890C0F" w:rsidRPr="00194BEE">
        <w:rPr>
          <w:rFonts w:ascii="Arial" w:hAnsi="Arial" w:cs="Arial"/>
          <w:lang w:val="en-CA"/>
        </w:rPr>
        <w:t>,</w:t>
      </w:r>
      <w:r w:rsidR="001500EC" w:rsidRPr="00194BEE">
        <w:rPr>
          <w:rFonts w:ascii="Arial" w:hAnsi="Arial" w:cs="Arial"/>
          <w:lang w:val="en-CA"/>
        </w:rPr>
        <w:t xml:space="preserve"> lighting, temperature, </w:t>
      </w:r>
      <w:r w:rsidRPr="00194BEE">
        <w:rPr>
          <w:rFonts w:ascii="Arial" w:hAnsi="Arial" w:cs="Arial"/>
          <w:lang w:val="en-CA"/>
        </w:rPr>
        <w:t xml:space="preserve"> </w:t>
      </w:r>
      <w:r w:rsidR="001500EC" w:rsidRPr="00194BEE">
        <w:rPr>
          <w:rFonts w:ascii="Arial" w:hAnsi="Arial" w:cs="Arial"/>
          <w:lang w:val="en-CA"/>
        </w:rPr>
        <w:t xml:space="preserve">acoustics, adequate space, etc.) </w:t>
      </w:r>
      <w:r w:rsidRPr="00194BEE">
        <w:rPr>
          <w:rFonts w:ascii="Arial" w:hAnsi="Arial" w:cs="Arial"/>
          <w:lang w:val="en-CA"/>
        </w:rPr>
        <w:t>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_____</w:t>
      </w:r>
    </w:p>
    <w:p w14:paraId="0DB06583" w14:textId="43330DB5" w:rsidR="00352B29" w:rsidRPr="00194BEE" w:rsidRDefault="00352B29" w:rsidP="007D3B6B">
      <w:pPr>
        <w:rPr>
          <w:rFonts w:ascii="Arial" w:hAnsi="Arial" w:cs="Arial"/>
          <w:lang w:val="en-CA"/>
        </w:rPr>
      </w:pPr>
    </w:p>
    <w:p w14:paraId="18A1BEA9" w14:textId="047D197A" w:rsidR="00352B29" w:rsidRPr="00194BEE" w:rsidRDefault="00352B29" w:rsidP="007D3B6B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</w:t>
      </w:r>
      <w:r w:rsidRPr="00194BEE">
        <w:rPr>
          <w:rFonts w:ascii="Arial" w:hAnsi="Arial" w:cs="Arial"/>
          <w:lang w:val="en-CA"/>
        </w:rPr>
        <w:t>___________</w:t>
      </w:r>
    </w:p>
    <w:p w14:paraId="2295F579" w14:textId="77777777" w:rsidR="00895094" w:rsidRDefault="00895094" w:rsidP="00895094">
      <w:pPr>
        <w:ind w:left="360"/>
        <w:rPr>
          <w:rFonts w:ascii="Arial" w:hAnsi="Arial" w:cs="Arial"/>
          <w:color w:val="FF0000"/>
          <w:lang w:val="en-CA"/>
        </w:rPr>
      </w:pPr>
    </w:p>
    <w:p w14:paraId="604EBAED" w14:textId="28A2E745" w:rsidR="00501EBD" w:rsidRPr="004F4D0B" w:rsidRDefault="006150EB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Did you feel that </w:t>
      </w:r>
      <w:r w:rsidR="00501EBD" w:rsidRPr="004F4D0B">
        <w:rPr>
          <w:rFonts w:ascii="Arial" w:hAnsi="Arial" w:cs="Arial"/>
          <w:lang w:val="en-CA"/>
        </w:rPr>
        <w:t xml:space="preserve">the </w:t>
      </w:r>
      <w:r w:rsidRPr="004F4D0B">
        <w:rPr>
          <w:rFonts w:ascii="Arial" w:hAnsi="Arial" w:cs="Arial"/>
          <w:lang w:val="en-CA"/>
        </w:rPr>
        <w:t>Judging School was well organized</w:t>
      </w:r>
      <w:r w:rsidR="007C1D61" w:rsidRPr="004F4D0B">
        <w:rPr>
          <w:rFonts w:ascii="Arial" w:hAnsi="Arial" w:cs="Arial"/>
          <w:lang w:val="en-CA"/>
        </w:rPr>
        <w:t>?</w:t>
      </w:r>
    </w:p>
    <w:p w14:paraId="07DE6024" w14:textId="77777777" w:rsidR="006150EB" w:rsidRPr="00194BEE" w:rsidRDefault="006150EB" w:rsidP="006150EB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 xml:space="preserve">(Strongly Agree)                    </w:t>
      </w:r>
      <w:bookmarkStart w:id="1" w:name="_Hlk106949522"/>
      <w:r w:rsidRPr="00194BEE">
        <w:rPr>
          <w:rFonts w:ascii="Arial" w:hAnsi="Arial" w:cs="Arial"/>
          <w:b/>
          <w:bCs/>
          <w:lang w:val="en-CA"/>
        </w:rPr>
        <w:t>1                2               3               4               5                    (Strongly Disagree)</w:t>
      </w:r>
      <w:bookmarkEnd w:id="1"/>
    </w:p>
    <w:p w14:paraId="5DAEB230" w14:textId="6D388A35" w:rsidR="001D1034" w:rsidRPr="00194BEE" w:rsidRDefault="001D1034" w:rsidP="00BB24C3">
      <w:pPr>
        <w:spacing w:before="240"/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Comments: ______________________________________________________________________________</w:t>
      </w:r>
    </w:p>
    <w:p w14:paraId="463F14A9" w14:textId="7D08822A" w:rsidR="001D1034" w:rsidRPr="00194BEE" w:rsidRDefault="001D1034" w:rsidP="001D1034">
      <w:pPr>
        <w:rPr>
          <w:rFonts w:ascii="Arial" w:hAnsi="Arial" w:cs="Arial"/>
          <w:lang w:val="en-CA"/>
        </w:rPr>
      </w:pPr>
    </w:p>
    <w:p w14:paraId="4A768DA1" w14:textId="475A61F3" w:rsidR="001D1034" w:rsidRPr="00194BEE" w:rsidRDefault="001D1034" w:rsidP="001D1034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___</w:t>
      </w:r>
    </w:p>
    <w:p w14:paraId="6A51B130" w14:textId="77777777" w:rsidR="001D1034" w:rsidRPr="00194BEE" w:rsidRDefault="001D1034" w:rsidP="001D1034">
      <w:pPr>
        <w:ind w:left="360"/>
        <w:rPr>
          <w:rFonts w:ascii="Arial" w:hAnsi="Arial" w:cs="Arial"/>
          <w:lang w:val="en-CA"/>
        </w:rPr>
      </w:pPr>
    </w:p>
    <w:p w14:paraId="2887A893" w14:textId="5693FBD2" w:rsidR="00E53697" w:rsidRPr="00194BEE" w:rsidRDefault="007F4EA7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 xml:space="preserve">What </w:t>
      </w:r>
      <w:r w:rsidR="003745C7">
        <w:rPr>
          <w:rFonts w:ascii="Arial" w:hAnsi="Arial" w:cs="Arial"/>
          <w:lang w:val="en-CA"/>
        </w:rPr>
        <w:t>did you enjoy most during</w:t>
      </w:r>
      <w:r w:rsidRPr="00194BEE">
        <w:rPr>
          <w:rFonts w:ascii="Arial" w:hAnsi="Arial" w:cs="Arial"/>
          <w:lang w:val="en-CA"/>
        </w:rPr>
        <w:t xml:space="preserve"> the </w:t>
      </w:r>
      <w:r w:rsidR="00E53697" w:rsidRPr="00194BEE">
        <w:rPr>
          <w:rFonts w:ascii="Arial" w:hAnsi="Arial" w:cs="Arial"/>
          <w:lang w:val="en-CA"/>
        </w:rPr>
        <w:t xml:space="preserve"> day</w:t>
      </w:r>
      <w:r w:rsidR="003745C7">
        <w:rPr>
          <w:rFonts w:ascii="Arial" w:hAnsi="Arial" w:cs="Arial"/>
          <w:lang w:val="en-CA"/>
        </w:rPr>
        <w:t xml:space="preserve"> and why</w:t>
      </w:r>
      <w:r w:rsidR="00E53697" w:rsidRPr="00194BEE">
        <w:rPr>
          <w:rFonts w:ascii="Arial" w:hAnsi="Arial" w:cs="Arial"/>
          <w:lang w:val="en-CA"/>
        </w:rPr>
        <w:t>? ___________________________________________</w:t>
      </w:r>
    </w:p>
    <w:p w14:paraId="763B5D57" w14:textId="5E78D760" w:rsidR="00E53697" w:rsidRPr="00194BEE" w:rsidRDefault="00E53697" w:rsidP="007F4EA7">
      <w:pPr>
        <w:rPr>
          <w:rFonts w:ascii="Arial" w:hAnsi="Arial" w:cs="Arial"/>
          <w:lang w:val="en-CA"/>
        </w:rPr>
      </w:pPr>
    </w:p>
    <w:p w14:paraId="5CEB78FB" w14:textId="19659A81" w:rsidR="00E53697" w:rsidRPr="00194BEE" w:rsidRDefault="00E53697" w:rsidP="007F4EA7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</w:t>
      </w:r>
    </w:p>
    <w:p w14:paraId="2084CEE4" w14:textId="77777777" w:rsidR="001500EC" w:rsidRPr="00194BEE" w:rsidRDefault="001500EC" w:rsidP="001500EC">
      <w:pPr>
        <w:ind w:left="360"/>
        <w:rPr>
          <w:rFonts w:ascii="Arial" w:hAnsi="Arial" w:cs="Arial"/>
          <w:lang w:val="en-CA"/>
        </w:rPr>
      </w:pPr>
    </w:p>
    <w:p w14:paraId="3A3E227F" w14:textId="08E64DE3" w:rsidR="00A44E43" w:rsidRPr="00194BEE" w:rsidRDefault="00A44E43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 xml:space="preserve">What can </w:t>
      </w:r>
      <w:r w:rsidR="00892A78">
        <w:rPr>
          <w:rFonts w:ascii="Arial" w:hAnsi="Arial" w:cs="Arial"/>
          <w:lang w:val="en-CA"/>
        </w:rPr>
        <w:t xml:space="preserve">be </w:t>
      </w:r>
      <w:r w:rsidRPr="00194BEE">
        <w:rPr>
          <w:rFonts w:ascii="Arial" w:hAnsi="Arial" w:cs="Arial"/>
          <w:lang w:val="en-CA"/>
        </w:rPr>
        <w:t>improve</w:t>
      </w:r>
      <w:r w:rsidR="00892A78">
        <w:rPr>
          <w:rFonts w:ascii="Arial" w:hAnsi="Arial" w:cs="Arial"/>
          <w:lang w:val="en-CA"/>
        </w:rPr>
        <w:t>d</w:t>
      </w:r>
      <w:r w:rsidRPr="00194BEE">
        <w:rPr>
          <w:rFonts w:ascii="Arial" w:hAnsi="Arial" w:cs="Arial"/>
          <w:lang w:val="en-CA"/>
        </w:rPr>
        <w:t xml:space="preserve"> for future judging schools?</w:t>
      </w:r>
      <w:r w:rsidR="00E53697" w:rsidRPr="00194BEE">
        <w:rPr>
          <w:rFonts w:ascii="Arial" w:hAnsi="Arial" w:cs="Arial"/>
          <w:lang w:val="en-CA"/>
        </w:rPr>
        <w:t xml:space="preserve"> ___________________________________</w:t>
      </w:r>
      <w:r w:rsidR="00BA32EC" w:rsidRPr="00194BEE">
        <w:rPr>
          <w:rFonts w:ascii="Arial" w:hAnsi="Arial" w:cs="Arial"/>
          <w:lang w:val="en-CA"/>
        </w:rPr>
        <w:t>_</w:t>
      </w:r>
      <w:r w:rsidR="00E53697" w:rsidRPr="00194BEE">
        <w:rPr>
          <w:rFonts w:ascii="Arial" w:hAnsi="Arial" w:cs="Arial"/>
          <w:lang w:val="en-CA"/>
        </w:rPr>
        <w:t>________</w:t>
      </w:r>
    </w:p>
    <w:p w14:paraId="345EE381" w14:textId="374A9751" w:rsidR="00E53697" w:rsidRPr="00194BEE" w:rsidRDefault="00E53697" w:rsidP="007F4EA7">
      <w:pPr>
        <w:rPr>
          <w:rFonts w:ascii="Arial" w:hAnsi="Arial" w:cs="Arial"/>
          <w:lang w:val="en-CA"/>
        </w:rPr>
      </w:pPr>
    </w:p>
    <w:p w14:paraId="439BD4E5" w14:textId="0399B023" w:rsidR="00E53697" w:rsidRPr="00194BEE" w:rsidRDefault="00E53697" w:rsidP="007F4EA7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</w:t>
      </w:r>
      <w:r w:rsidRPr="00194BEE">
        <w:rPr>
          <w:rFonts w:ascii="Arial" w:hAnsi="Arial" w:cs="Arial"/>
          <w:lang w:val="en-CA"/>
        </w:rPr>
        <w:t>______</w:t>
      </w:r>
    </w:p>
    <w:p w14:paraId="21B804E6" w14:textId="77777777" w:rsidR="007F4EA7" w:rsidRPr="00194BEE" w:rsidRDefault="007F4EA7" w:rsidP="007F4EA7">
      <w:pPr>
        <w:rPr>
          <w:rFonts w:ascii="Arial" w:hAnsi="Arial" w:cs="Arial"/>
          <w:lang w:val="en-CA"/>
        </w:rPr>
      </w:pPr>
    </w:p>
    <w:p w14:paraId="7133A64F" w14:textId="33C752FE" w:rsidR="00E53697" w:rsidRPr="00194BEE" w:rsidRDefault="00E53697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hat future topics would you like to see covered ? ____________________________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</w:t>
      </w:r>
    </w:p>
    <w:p w14:paraId="1E0C0463" w14:textId="4E11139E" w:rsidR="00EF31F9" w:rsidRPr="00194BEE" w:rsidRDefault="00EF31F9" w:rsidP="00EF31F9">
      <w:pPr>
        <w:rPr>
          <w:rFonts w:ascii="Arial" w:hAnsi="Arial" w:cs="Arial"/>
          <w:lang w:val="en-CA"/>
        </w:rPr>
      </w:pPr>
    </w:p>
    <w:p w14:paraId="002A8372" w14:textId="7F207A2B" w:rsidR="00EF31F9" w:rsidRPr="00194BEE" w:rsidRDefault="00EF31F9" w:rsidP="00EF31F9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__</w:t>
      </w:r>
    </w:p>
    <w:p w14:paraId="1DB1492B" w14:textId="77777777" w:rsidR="00E53697" w:rsidRPr="00194BEE" w:rsidRDefault="00E53697" w:rsidP="00E53697">
      <w:pPr>
        <w:rPr>
          <w:rFonts w:ascii="Arial" w:hAnsi="Arial" w:cs="Arial"/>
          <w:lang w:val="en-CA"/>
        </w:rPr>
      </w:pPr>
    </w:p>
    <w:p w14:paraId="65801A69" w14:textId="3F3DE557" w:rsidR="00E53697" w:rsidRPr="00194BEE" w:rsidRDefault="00E53697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Other comments _______________________________________________________________________</w:t>
      </w:r>
    </w:p>
    <w:p w14:paraId="51C82843" w14:textId="3A35BDCF" w:rsidR="007F4EA7" w:rsidRPr="00194BEE" w:rsidRDefault="007F4EA7" w:rsidP="007F4EA7">
      <w:pPr>
        <w:rPr>
          <w:rFonts w:ascii="Arial" w:hAnsi="Arial" w:cs="Arial"/>
          <w:lang w:val="en-CA"/>
        </w:rPr>
      </w:pPr>
    </w:p>
    <w:p w14:paraId="3ABF90F5" w14:textId="07A3563B" w:rsidR="00E53697" w:rsidRPr="00194BEE" w:rsidRDefault="00E53697" w:rsidP="007F4EA7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</w:t>
      </w:r>
    </w:p>
    <w:p w14:paraId="0BFBB670" w14:textId="449408E8" w:rsidR="007F4EA7" w:rsidRPr="00194BEE" w:rsidRDefault="007F4EA7" w:rsidP="007D3B6B">
      <w:pPr>
        <w:rPr>
          <w:rFonts w:ascii="Arial" w:hAnsi="Arial" w:cs="Arial"/>
          <w:lang w:val="en-CA"/>
        </w:rPr>
      </w:pPr>
    </w:p>
    <w:p w14:paraId="131872AE" w14:textId="62360718" w:rsidR="007C1D61" w:rsidRPr="00194BEE" w:rsidRDefault="007C1D61" w:rsidP="007D3B6B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_</w:t>
      </w:r>
    </w:p>
    <w:p w14:paraId="12910C21" w14:textId="77777777" w:rsidR="007C1D61" w:rsidRPr="00194BEE" w:rsidRDefault="007C1D61" w:rsidP="007C1D61">
      <w:pPr>
        <w:ind w:left="360"/>
        <w:rPr>
          <w:rFonts w:ascii="Arial" w:hAnsi="Arial" w:cs="Arial"/>
          <w:lang w:val="en-CA"/>
        </w:rPr>
      </w:pPr>
    </w:p>
    <w:p w14:paraId="362500B0" w14:textId="3C47338A" w:rsidR="00EF296F" w:rsidRPr="00194BEE" w:rsidRDefault="007D3B6B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Overall rating</w:t>
      </w:r>
      <w:r w:rsidR="00E53697" w:rsidRPr="00194BEE">
        <w:rPr>
          <w:rFonts w:ascii="Arial" w:hAnsi="Arial" w:cs="Arial"/>
          <w:lang w:val="en-CA"/>
        </w:rPr>
        <w:t xml:space="preserve">: </w:t>
      </w:r>
      <w:r w:rsidR="00C65E41" w:rsidRPr="00194BEE">
        <w:rPr>
          <w:rFonts w:ascii="Arial" w:hAnsi="Arial" w:cs="Arial"/>
          <w:lang w:val="en-CA"/>
        </w:rPr>
        <w:t xml:space="preserve"> </w:t>
      </w:r>
    </w:p>
    <w:p w14:paraId="234DD5CD" w14:textId="69622840" w:rsidR="00EF296F" w:rsidRPr="00194BEE" w:rsidRDefault="00EF296F" w:rsidP="00EF296F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</w:t>
      </w:r>
      <w:r w:rsidR="00EE4FE2">
        <w:rPr>
          <w:rFonts w:ascii="Arial" w:hAnsi="Arial" w:cs="Arial"/>
          <w:b/>
          <w:bCs/>
          <w:lang w:val="en-CA"/>
        </w:rPr>
        <w:t>Strongly Agree</w:t>
      </w:r>
      <w:r w:rsidRPr="00194BEE">
        <w:rPr>
          <w:rFonts w:ascii="Arial" w:hAnsi="Arial" w:cs="Arial"/>
          <w:b/>
          <w:bCs/>
          <w:lang w:val="en-CA"/>
        </w:rPr>
        <w:t xml:space="preserve">) </w:t>
      </w:r>
      <w:r w:rsidR="00EE4FE2">
        <w:rPr>
          <w:rFonts w:ascii="Arial" w:hAnsi="Arial" w:cs="Arial"/>
          <w:b/>
          <w:bCs/>
          <w:lang w:val="en-CA"/>
        </w:rPr>
        <w:tab/>
      </w:r>
      <w:r w:rsidR="00546E9C">
        <w:rPr>
          <w:rFonts w:ascii="Arial" w:hAnsi="Arial" w:cs="Arial"/>
          <w:b/>
          <w:bCs/>
          <w:lang w:val="en-CA"/>
        </w:rPr>
        <w:t xml:space="preserve">      </w:t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</w:t>
      </w:r>
      <w:r w:rsidRPr="00194BEE">
        <w:rPr>
          <w:rFonts w:ascii="Arial" w:hAnsi="Arial" w:cs="Arial"/>
          <w:b/>
          <w:bCs/>
          <w:lang w:val="en-CA"/>
        </w:rPr>
        <w:t xml:space="preserve">   </w:t>
      </w:r>
      <w:r w:rsidR="00546E9C" w:rsidRPr="00194BEE">
        <w:rPr>
          <w:rFonts w:ascii="Arial" w:hAnsi="Arial" w:cs="Arial"/>
          <w:b/>
          <w:bCs/>
          <w:lang w:val="en-CA"/>
        </w:rPr>
        <w:t>1                2               3               4               5                    (Strongly Disagree)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 </w:t>
      </w:r>
      <w:r w:rsidR="00EE4FE2">
        <w:rPr>
          <w:rFonts w:ascii="Arial" w:hAnsi="Arial" w:cs="Arial"/>
          <w:b/>
          <w:bCs/>
          <w:lang w:val="en-CA"/>
        </w:rPr>
        <w:tab/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</w:t>
      </w:r>
      <w:r w:rsidRPr="00194BEE">
        <w:rPr>
          <w:rFonts w:ascii="Arial" w:hAnsi="Arial" w:cs="Arial"/>
          <w:b/>
          <w:bCs/>
          <w:lang w:val="en-CA"/>
        </w:rPr>
        <w:t xml:space="preserve">  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  </w:t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</w:t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</w:t>
      </w:r>
      <w:r w:rsidRPr="00194BEE">
        <w:rPr>
          <w:rFonts w:ascii="Arial" w:hAnsi="Arial" w:cs="Arial"/>
          <w:b/>
          <w:bCs/>
          <w:lang w:val="en-CA"/>
        </w:rPr>
        <w:t xml:space="preserve">   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  </w:t>
      </w:r>
      <w:r w:rsidRPr="00194BEE">
        <w:rPr>
          <w:rFonts w:ascii="Arial" w:hAnsi="Arial" w:cs="Arial"/>
          <w:b/>
          <w:bCs/>
          <w:lang w:val="en-CA"/>
        </w:rPr>
        <w:t xml:space="preserve">  </w:t>
      </w:r>
      <w:r w:rsidR="00C65E41" w:rsidRPr="00194BEE">
        <w:rPr>
          <w:rFonts w:ascii="Arial" w:hAnsi="Arial" w:cs="Arial"/>
          <w:b/>
          <w:bCs/>
          <w:lang w:val="en-CA"/>
        </w:rPr>
        <w:t xml:space="preserve"> </w:t>
      </w:r>
      <w:r w:rsidRPr="00194BEE">
        <w:rPr>
          <w:rFonts w:ascii="Arial" w:hAnsi="Arial" w:cs="Arial"/>
          <w:b/>
          <w:bCs/>
          <w:lang w:val="en-CA"/>
        </w:rPr>
        <w:t xml:space="preserve">       </w:t>
      </w:r>
    </w:p>
    <w:p w14:paraId="2E000F4B" w14:textId="3F97C69B" w:rsidR="00862D55" w:rsidRPr="00194BEE" w:rsidRDefault="00546E9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49922B40" w14:textId="247B8E91" w:rsidR="001D1034" w:rsidRPr="00194BEE" w:rsidRDefault="001D1034">
      <w:pPr>
        <w:rPr>
          <w:rFonts w:ascii="Arial" w:hAnsi="Arial" w:cs="Arial"/>
        </w:rPr>
      </w:pPr>
      <w:r w:rsidRPr="00194BEE">
        <w:rPr>
          <w:rFonts w:ascii="Arial" w:hAnsi="Arial" w:cs="Arial"/>
        </w:rPr>
        <w:t xml:space="preserve">Comments: </w:t>
      </w:r>
      <w:r w:rsidR="00194BEE">
        <w:rPr>
          <w:rFonts w:ascii="Arial" w:hAnsi="Arial" w:cs="Arial"/>
        </w:rPr>
        <w:t>_____________</w:t>
      </w:r>
      <w:r w:rsidRPr="00194BEE">
        <w:rPr>
          <w:rFonts w:ascii="Arial" w:hAnsi="Arial" w:cs="Arial"/>
        </w:rPr>
        <w:t>_________________________________________________________________</w:t>
      </w:r>
    </w:p>
    <w:p w14:paraId="39BA12F6" w14:textId="32763CB6" w:rsidR="001D1034" w:rsidRPr="00194BEE" w:rsidRDefault="001D1034">
      <w:pPr>
        <w:rPr>
          <w:rFonts w:ascii="Arial" w:hAnsi="Arial" w:cs="Arial"/>
        </w:rPr>
      </w:pPr>
    </w:p>
    <w:p w14:paraId="7D03E7AF" w14:textId="4F9022C0" w:rsidR="001D1034" w:rsidRPr="00194BEE" w:rsidRDefault="001D1034">
      <w:pPr>
        <w:rPr>
          <w:rFonts w:ascii="Arial" w:hAnsi="Arial" w:cs="Arial"/>
        </w:rPr>
      </w:pPr>
      <w:r w:rsidRPr="00194BEE">
        <w:rPr>
          <w:rFonts w:ascii="Arial" w:hAnsi="Arial" w:cs="Arial"/>
        </w:rPr>
        <w:t>________________________________________________________________________________________</w:t>
      </w:r>
    </w:p>
    <w:p w14:paraId="2B55D75D" w14:textId="6F30E657" w:rsidR="001D1034" w:rsidRPr="00194BEE" w:rsidRDefault="001D1034">
      <w:pPr>
        <w:rPr>
          <w:rFonts w:ascii="Arial" w:hAnsi="Arial" w:cs="Arial"/>
        </w:rPr>
      </w:pPr>
    </w:p>
    <w:p w14:paraId="42019A6E" w14:textId="325E371E" w:rsidR="001D1034" w:rsidRPr="00194BEE" w:rsidRDefault="001D1034">
      <w:pPr>
        <w:rPr>
          <w:rFonts w:ascii="Arial" w:hAnsi="Arial" w:cs="Arial"/>
        </w:rPr>
      </w:pPr>
    </w:p>
    <w:p w14:paraId="383FCB51" w14:textId="0267B586" w:rsidR="001D1034" w:rsidRPr="00194BEE" w:rsidRDefault="001D1034">
      <w:pPr>
        <w:rPr>
          <w:rFonts w:ascii="Arial" w:hAnsi="Arial" w:cs="Arial"/>
        </w:rPr>
      </w:pPr>
    </w:p>
    <w:p w14:paraId="0A9AC127" w14:textId="77777777" w:rsidR="00194BEE" w:rsidRDefault="00194BEE">
      <w:pPr>
        <w:rPr>
          <w:rFonts w:ascii="Arial" w:hAnsi="Arial" w:cs="Arial"/>
        </w:rPr>
      </w:pPr>
    </w:p>
    <w:p w14:paraId="0D64396D" w14:textId="58FBB4EE" w:rsidR="00A630F7" w:rsidRPr="00194BEE" w:rsidRDefault="00A630F7">
      <w:pPr>
        <w:rPr>
          <w:rFonts w:ascii="Arial" w:hAnsi="Arial" w:cs="Arial"/>
          <w:color w:val="0070C0"/>
        </w:rPr>
      </w:pPr>
    </w:p>
    <w:p w14:paraId="4B59005A" w14:textId="777C52DD" w:rsidR="00A630F7" w:rsidRPr="00194BEE" w:rsidRDefault="00A630F7">
      <w:pPr>
        <w:rPr>
          <w:rFonts w:ascii="Arial" w:hAnsi="Arial" w:cs="Arial"/>
          <w:color w:val="0070C0"/>
        </w:rPr>
      </w:pPr>
      <w:r w:rsidRPr="00194BEE">
        <w:rPr>
          <w:rFonts w:ascii="Arial" w:hAnsi="Arial" w:cs="Arial"/>
        </w:rPr>
        <w:t xml:space="preserve">Thank you for completing this survey.  It assists the </w:t>
      </w:r>
      <w:r w:rsidR="00194BEE" w:rsidRPr="00194BEE">
        <w:rPr>
          <w:rFonts w:ascii="Arial" w:hAnsi="Arial" w:cs="Arial"/>
        </w:rPr>
        <w:t xml:space="preserve">Instructors, </w:t>
      </w:r>
      <w:r w:rsidRPr="00194BEE">
        <w:rPr>
          <w:rFonts w:ascii="Arial" w:hAnsi="Arial" w:cs="Arial"/>
        </w:rPr>
        <w:t>District</w:t>
      </w:r>
      <w:r w:rsidR="00194BEE" w:rsidRPr="00194BEE">
        <w:rPr>
          <w:rFonts w:ascii="Arial" w:hAnsi="Arial" w:cs="Arial"/>
        </w:rPr>
        <w:t>s</w:t>
      </w:r>
      <w:r w:rsidRPr="00194BEE">
        <w:rPr>
          <w:rFonts w:ascii="Arial" w:hAnsi="Arial" w:cs="Arial"/>
        </w:rPr>
        <w:t xml:space="preserve"> and the OAAS to continue to improve our Judging Program.  </w:t>
      </w:r>
    </w:p>
    <w:sectPr w:rsidR="00A630F7" w:rsidRPr="00194BEE" w:rsidSect="00BB24C3">
      <w:footerReference w:type="default" r:id="rId8"/>
      <w:pgSz w:w="12240" w:h="15840" w:code="1"/>
      <w:pgMar w:top="1440" w:right="720" w:bottom="1008" w:left="720" w:header="432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C3E37" w14:textId="77777777" w:rsidR="006C5984" w:rsidRDefault="006C5984" w:rsidP="005519E3">
      <w:r>
        <w:separator/>
      </w:r>
    </w:p>
  </w:endnote>
  <w:endnote w:type="continuationSeparator" w:id="0">
    <w:p w14:paraId="682DED66" w14:textId="77777777" w:rsidR="006C5984" w:rsidRDefault="006C5984" w:rsidP="00551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30EB4" w14:textId="2F50CDCC" w:rsidR="005519E3" w:rsidRDefault="005519E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3257C" w14:textId="77777777" w:rsidR="006C5984" w:rsidRDefault="006C5984" w:rsidP="005519E3">
      <w:r>
        <w:separator/>
      </w:r>
    </w:p>
  </w:footnote>
  <w:footnote w:type="continuationSeparator" w:id="0">
    <w:p w14:paraId="2EB46F92" w14:textId="77777777" w:rsidR="006C5984" w:rsidRDefault="006C5984" w:rsidP="00551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14E78"/>
    <w:multiLevelType w:val="hybridMultilevel"/>
    <w:tmpl w:val="1FDA6F22"/>
    <w:lvl w:ilvl="0" w:tplc="5608D912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F9F3DAA"/>
    <w:multiLevelType w:val="hybridMultilevel"/>
    <w:tmpl w:val="0004ECE4"/>
    <w:lvl w:ilvl="0" w:tplc="9E1AD584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4657507">
    <w:abstractNumId w:val="1"/>
  </w:num>
  <w:num w:numId="2" w16cid:durableId="738402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TG3NDYyNTYzNjNQ0lEKTi0uzszPAykwrAUAlMgzlCwAAAA="/>
  </w:docVars>
  <w:rsids>
    <w:rsidRoot w:val="007D3B6B"/>
    <w:rsid w:val="000C28EE"/>
    <w:rsid w:val="001500EC"/>
    <w:rsid w:val="0019372E"/>
    <w:rsid w:val="00194BEE"/>
    <w:rsid w:val="001B6FC2"/>
    <w:rsid w:val="001D1034"/>
    <w:rsid w:val="001E5FEF"/>
    <w:rsid w:val="00342DD8"/>
    <w:rsid w:val="00352B29"/>
    <w:rsid w:val="003745C7"/>
    <w:rsid w:val="0039304E"/>
    <w:rsid w:val="003953FF"/>
    <w:rsid w:val="003B7375"/>
    <w:rsid w:val="004525C2"/>
    <w:rsid w:val="004D5099"/>
    <w:rsid w:val="004F4D0B"/>
    <w:rsid w:val="00501EBD"/>
    <w:rsid w:val="0053308D"/>
    <w:rsid w:val="00546E9C"/>
    <w:rsid w:val="005519E3"/>
    <w:rsid w:val="006150EB"/>
    <w:rsid w:val="00615145"/>
    <w:rsid w:val="006C5984"/>
    <w:rsid w:val="00752FBE"/>
    <w:rsid w:val="007C1D61"/>
    <w:rsid w:val="007D0CA6"/>
    <w:rsid w:val="007D3B6B"/>
    <w:rsid w:val="007F4EA7"/>
    <w:rsid w:val="00862D55"/>
    <w:rsid w:val="00890C0F"/>
    <w:rsid w:val="00892A78"/>
    <w:rsid w:val="00895094"/>
    <w:rsid w:val="008F2DAE"/>
    <w:rsid w:val="00A44E43"/>
    <w:rsid w:val="00A630F7"/>
    <w:rsid w:val="00A71630"/>
    <w:rsid w:val="00B06C63"/>
    <w:rsid w:val="00B3337C"/>
    <w:rsid w:val="00B35AC0"/>
    <w:rsid w:val="00BA32EC"/>
    <w:rsid w:val="00BB24C3"/>
    <w:rsid w:val="00C65E41"/>
    <w:rsid w:val="00CB58F7"/>
    <w:rsid w:val="00DC538E"/>
    <w:rsid w:val="00E53697"/>
    <w:rsid w:val="00EE4FE2"/>
    <w:rsid w:val="00EF296F"/>
    <w:rsid w:val="00EF31F9"/>
    <w:rsid w:val="00FB2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10179"/>
  <w15:chartTrackingRefBased/>
  <w15:docId w15:val="{55F8E5E6-7D6A-4A60-B3C7-25A0B74A9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B6B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19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19E3"/>
    <w:rPr>
      <w:rFonts w:ascii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519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19E3"/>
    <w:rPr>
      <w:rFonts w:ascii="Calibr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EE4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AS</dc:creator>
  <cp:keywords/>
  <dc:description/>
  <cp:lastModifiedBy>Vince Brennan</cp:lastModifiedBy>
  <cp:revision>2</cp:revision>
  <dcterms:created xsi:type="dcterms:W3CDTF">2022-06-24T11:54:00Z</dcterms:created>
  <dcterms:modified xsi:type="dcterms:W3CDTF">2022-06-24T11:54:00Z</dcterms:modified>
</cp:coreProperties>
</file>